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  <w:shd w:val="clear" w:color="auto" w:fill="FFFFFF"/>
        </w:rPr>
      </w:r>
      <w:r w:rsidR="004468CE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</w:rPr>
      </w:r>
      <w:r w:rsidR="004468CE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</w:rPr>
      </w:r>
      <w:r w:rsidR="004468CE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May 20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May 16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5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3.4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5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8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0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0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79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2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0.6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6D30405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49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49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49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6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49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3.9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1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030FD2E1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05 unique applicants representing 1218 total applications for Fall 2025. The 1105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3.4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218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3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5.4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22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6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7F9998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3 unique applicants representing 23 total applications for Winter 2026. The 23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7.5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23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8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78.3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5-16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5-29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42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8.01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51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8.56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9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7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71.49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9.17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7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1.4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2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6.52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9.39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2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9.7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.03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.7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5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2.9%</w:t>
                </w:r>
              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.54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.93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8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8.3%</w:t>
                </w:r>
              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.21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3.96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0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6.5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8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2.73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7.99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8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2.9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7.06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61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4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0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4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.95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02.633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4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4.8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.32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3.4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5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3.8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428.013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2.8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214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6.3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412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2.7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73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n </w:t>
      </w:r>
      <w:r>
        <w:rPr>
          <w:rFonts w:cs="Calibri"/>
        </w:rPr>
        <w:t xml:space="preserve">83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70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5.4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0.7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.7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.3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3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.3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5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94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3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5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.3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5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1.9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May 16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1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6.3</w:t>
      </w:r>
      <w:r w:rsidRPr="00255090">
        <w:rPr>
          <w:rFonts w:cs="Calibri"/>
        </w:rPr>
        <w:t>%</w:t>
      </w:r>
      <w:proofErr w:type="gramEnd"/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None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May 16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2.2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None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618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271.490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Accounting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Management Co-op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63.4</w:t>
      </w:r>
      <w:r w:rsidR="00095908" w:rsidRPr="00255090">
        <w:rPr>
          <w:rFonts w:cs="Calibri"/>
        </w:rPr>
        <w:t>%</w:t>
      </w:r>
      <w:proofErr w:type="gramEnd"/>
      <w:r w:rsidR="00095908" w:rsidRPr="00255090">
        <w:rPr>
          <w:rFonts w:cs="Calibri"/>
        </w:rPr>
        <w:t xml:space="preserve">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20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9.030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Apprenticeship Electrician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2.1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20EC" w14:textId="77777777" w:rsidR="00EE7FF6" w:rsidRDefault="00EE7FF6">
      <w:r>
        <w:separator/>
      </w:r>
    </w:p>
  </w:endnote>
  <w:endnote w:type="continuationSeparator" w:id="0">
    <w:p w14:paraId="26085BC3" w14:textId="77777777" w:rsidR="00EE7FF6" w:rsidRDefault="00EE7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1308F" w14:textId="77777777" w:rsidR="00EE7FF6" w:rsidRDefault="00EE7FF6">
      <w:r>
        <w:separator/>
      </w:r>
    </w:p>
  </w:footnote>
  <w:footnote w:type="continuationSeparator" w:id="0">
    <w:p w14:paraId="42709317" w14:textId="77777777" w:rsidR="00EE7FF6" w:rsidRDefault="00EE7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May 20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4468CE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2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5</Pages>
  <Words>1731</Words>
  <Characters>987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18</cp:revision>
  <cp:lastPrinted>2020-11-18T21:39:00Z</cp:lastPrinted>
  <dcterms:created xsi:type="dcterms:W3CDTF">2025-05-08T17:01:00Z</dcterms:created>
  <dcterms:modified xsi:type="dcterms:W3CDTF">2025-05-22T20:13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